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Italy</w:t>
      </w:r>
      <w:r>
        <w:t xml:space="preserve"> </w:t>
      </w:r>
      <w:r>
        <w:t xml:space="preserve">Naples</w:t>
      </w:r>
    </w:p>
    <w:bookmarkStart w:id="20" w:name="Xce5f329c029b5e24d6e01d5835f1edea5f1a5f4"/>
    <w:p>
      <w:pPr>
        <w:pStyle w:val="Heading1"/>
      </w:pPr>
      <w:r>
        <w:t xml:space="preserve">Statement of Purpose: A Passionate Journey Toward Becoming a Hairdresser in Italy Naples</w:t>
      </w:r>
    </w:p>
    <w:p>
      <w:pPr>
        <w:pStyle w:val="FirstParagraph"/>
      </w:pPr>
      <w:r>
        <w:t xml:space="preserve">From the moment I first stepped into a hair salon as a curious child, I knew my destiny lay within the transformative power of hair. Today, as I prepare to submit this Statement of Purpose, my aspiration is singular and deeply rooted: to establish myself as a skilled and respected Hairdresser in the vibrant cultural heartland of Italy Naples. This document articulates not merely an application for professional growth, but a heartfelt commitment to immerse myself in Naples' rich beauty heritage, contribute meaningfully to its local salon community, and elevate my craft through the unique artistic spirit of Southern Italy.</w:t>
      </w:r>
    </w:p>
    <w:p>
      <w:pPr>
        <w:pStyle w:val="BodyText"/>
      </w:pPr>
      <w:r>
        <w:t xml:space="preserve">My journey began with foundational education in cosmetology at [Your School Name], where I mastered technical precision—color theory, advanced cutting techniques like French layering and dimensional balayage, and chemical treatments such as keratin smoothing. Yet beyond technical skill, I cultivated an essential understanding that hairdressing is fundamentally about connection. Each client arrives with a story; my role is to listen deeply, translate their vision into reality through hair artistry, and foster trust through genuine care. This philosophy aligns perfectly with Naples' cultural emphasis on warmth, personal relationships ("</w:t>
      </w:r>
      <w:r>
        <w:rPr>
          <w:iCs/>
          <w:i/>
        </w:rPr>
        <w:t xml:space="preserve">la bella figura</w:t>
      </w:r>
      <w:r>
        <w:t xml:space="preserve">"), and the belief that beauty enhances one's spirit. I have long admired how Italian hairstylists view clients not as customers, but as collaborators in a creative dialogue—a perspective I am eager to embody within the</w:t>
      </w:r>
      <w:r>
        <w:t xml:space="preserve"> </w:t>
      </w:r>
      <w:r>
        <w:rPr>
          <w:bCs/>
          <w:b/>
        </w:rPr>
        <w:t xml:space="preserve">Italy Naples</w:t>
      </w:r>
      <w:r>
        <w:t xml:space="preserve"> </w:t>
      </w:r>
      <w:r>
        <w:t xml:space="preserve">landscape.</w:t>
      </w:r>
    </w:p>
    <w:p>
      <w:pPr>
        <w:pStyle w:val="BodyText"/>
      </w:pPr>
      <w:r>
        <w:t xml:space="preserve">Naples is more than a destination for my career; it is the living canvas where I seek to refine my craft. The city’s unique energy—where historic cobblestone streets meet bustling markets like Mercato di Porta Nolana, and where Amalfi Coast sunshine kisses the Mediterranean breeze—demands a hairdresser who understands texture, climate resilience, and cultural nuance. Unlike the rigid standards of some northern European salons, Naples celebrates natural beauty: sun-softened waves that resist humidity, intricate braids echoing ancient Neapolitan embroidery patterns, and a preference for organic products reflecting Italy’s deep-rooted</w:t>
      </w:r>
      <w:r>
        <w:t xml:space="preserve"> </w:t>
      </w:r>
      <w:r>
        <w:rPr>
          <w:iCs/>
          <w:i/>
        </w:rPr>
        <w:t xml:space="preserve">agricultura</w:t>
      </w:r>
      <w:r>
        <w:t xml:space="preserve">. I am drawn to learn from Naples’ master artisans who blend decades of tradition with modern innovation—such as those at renowned salons like</w:t>
      </w:r>
      <w:r>
        <w:t xml:space="preserve"> </w:t>
      </w:r>
      <w:r>
        <w:rPr>
          <w:iCs/>
          <w:i/>
        </w:rPr>
        <w:t xml:space="preserve">Cappelli e Capelli</w:t>
      </w:r>
      <w:r>
        <w:t xml:space="preserve"> </w:t>
      </w:r>
      <w:r>
        <w:t xml:space="preserve">or</w:t>
      </w:r>
      <w:r>
        <w:t xml:space="preserve"> </w:t>
      </w:r>
      <w:r>
        <w:rPr>
          <w:iCs/>
          <w:i/>
        </w:rPr>
        <w:t xml:space="preserve">Melody Hair Studio</w:t>
      </w:r>
      <w:r>
        <w:t xml:space="preserve">, where the rhythm of hair cutting is as much a dance as it is a science. I wish to absorb their wisdom: how to make hair look effortlessly "Napoli" while respecting each client’s individuality.</w:t>
      </w:r>
    </w:p>
    <w:p>
      <w:pPr>
        <w:pStyle w:val="BodyText"/>
      </w:pPr>
      <w:r>
        <w:t xml:space="preserve">A core element of my Statement of Purpose lies in my readiness to fully integrate into Naples’ professional ecosystem. I have already begun studying Italian language and salon etiquette, understanding that service in Italy transcends technique. In Naples, a hairdresser must greet clients with a genuine "</w:t>
      </w:r>
      <w:r>
        <w:rPr>
          <w:iCs/>
          <w:i/>
        </w:rPr>
        <w:t xml:space="preserve">Ciao, come sta?</w:t>
      </w:r>
      <w:r>
        <w:t xml:space="preserve">", offer an espresso while discussing styles, and maintain impeccable professionalism without ever compromising on creativity. I am committed to pursuing all necessary certifications for working as a Hairdresser in Italy—including the Italian</w:t>
      </w:r>
      <w:r>
        <w:t xml:space="preserve"> </w:t>
      </w:r>
      <w:r>
        <w:rPr>
          <w:iCs/>
          <w:i/>
        </w:rPr>
        <w:t xml:space="preserve">Qualifica Professionale</w:t>
      </w:r>
      <w:r>
        <w:t xml:space="preserve"> </w:t>
      </w:r>
      <w:r>
        <w:t xml:space="preserve">through recognized institutions like the Centro Estetico di Napoli—to ensure I operate within local regulations and uphold Naples’ high standards. This is not merely about compliance; it reflects my respect for Italy’s meticulous approach to beauty as an art form that requires both skill and cultural fluency.</w:t>
      </w:r>
    </w:p>
    <w:p>
      <w:pPr>
        <w:pStyle w:val="BodyText"/>
      </w:pPr>
      <w:r>
        <w:t xml:space="preserve">My vision extends beyond personal achievement. I aim to contribute to Naples’ thriving beauty economy by introducing sustainable practices—such as eco-certified products from local Italian brands like</w:t>
      </w:r>
      <w:r>
        <w:t xml:space="preserve"> </w:t>
      </w:r>
      <w:r>
        <w:rPr>
          <w:iCs/>
          <w:i/>
        </w:rPr>
        <w:t xml:space="preserve">Sinergy</w:t>
      </w:r>
      <w:r>
        <w:t xml:space="preserve"> </w:t>
      </w:r>
      <w:r>
        <w:t xml:space="preserve">or</w:t>
      </w:r>
      <w:r>
        <w:t xml:space="preserve"> </w:t>
      </w:r>
      <w:r>
        <w:rPr>
          <w:iCs/>
          <w:i/>
        </w:rPr>
        <w:t xml:space="preserve">Mercato di Capri</w:t>
      </w:r>
      <w:r>
        <w:t xml:space="preserve">, which prioritize organic ingredients and waste reduction. I also aspire to collaborate with Naples-based fashion designers, especially those participating in events like Napoli Moda City, where hair is integral to the city’s avant-garde style narrative. As a Hairdresser in Italy Naples, I will ensure my work complements the city’s artistic soul: whether crafting bold red-carpet looks for</w:t>
      </w:r>
      <w:r>
        <w:t xml:space="preserve"> </w:t>
      </w:r>
      <w:r>
        <w:rPr>
          <w:iCs/>
          <w:i/>
        </w:rPr>
        <w:t xml:space="preserve">La Scala</w:t>
      </w:r>
      <w:r>
        <w:t xml:space="preserve"> </w:t>
      </w:r>
      <w:r>
        <w:t xml:space="preserve">patrons or perfecting natural "beach wave" textures for tourists exploring Pompeii. Every haircut, color service, and styling session is a chance to honor Naples’ identity while embracing its evolving future.</w:t>
      </w:r>
    </w:p>
    <w:p>
      <w:pPr>
        <w:pStyle w:val="BodyText"/>
      </w:pPr>
      <w:r>
        <w:t xml:space="preserve">I recognize that working as a Hairdresser in Naples requires more than technical expertise; it demands humility and patience. I have prepared for this through volunteer work at community salons, where I assisted with hair care for elderly residents—a role teaching me the quiet dignity of service. In Naples, where family and community are central to daily life, these lessons resonate deeply. I will bring this ethos to my practice: making clients feel seen, valued, and celebrated within the vibrant tapestry of Naples’ neighborhoods—from the historic streets of Spaccanapoli to the sun-drenched shores of Positano.</w:t>
      </w:r>
    </w:p>
    <w:p>
      <w:pPr>
        <w:pStyle w:val="BodyText"/>
      </w:pPr>
      <w:r>
        <w:t xml:space="preserve">Ultimately, my Statement of Purpose is a promise. A promise to dedicate myself entirely to mastering hairdressing as it thrives in Italy Naples: where every strand tells a story, every appointment is a conversation, and beauty is woven into the city’s very fabric. I do not seek merely to work *in* Naples—I aim to become part of its legacy as a Hairdresser whose artistry reflects the soul of Southern Italy. With relentless passion, cultural respect, and unwavering commitment to excellence, I am ready to contribute my skills while learning from the masters who have shaped Naples’ beauty narrative for generations. This is not just a career path; it is my calling within the heart of</w:t>
      </w:r>
      <w:r>
        <w:t xml:space="preserve"> </w:t>
      </w:r>
      <w:r>
        <w:rPr>
          <w:bCs/>
          <w:b/>
        </w:rPr>
        <w:t xml:space="preserve">Italy Naples</w:t>
      </w:r>
      <w:r>
        <w:t xml:space="preserve">.</w:t>
      </w:r>
    </w:p>
    <w:p>
      <w:pPr>
        <w:pStyle w:val="BodyText"/>
      </w:pPr>
      <w:r>
        <w:t xml:space="preserve">Thank you for considering this Statement of Purpose. I eagerly anticipate the opportunity to bring my dedication, creativity, and respect for Italian beauty traditions to the salons and clients of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Italy Naples</dc:title>
  <dc:creator/>
  <dc:language>en</dc:language>
  <cp:keywords/>
  <dcterms:created xsi:type="dcterms:W3CDTF">2026-07-24T06:13:19Z</dcterms:created>
  <dcterms:modified xsi:type="dcterms:W3CDTF">2026-07-24T06:13:19Z</dcterms:modified>
</cp:coreProperties>
</file>

<file path=docProps/custom.xml><?xml version="1.0" encoding="utf-8"?>
<Properties xmlns="http://schemas.openxmlformats.org/officeDocument/2006/custom-properties" xmlns:vt="http://schemas.openxmlformats.org/officeDocument/2006/docPropsVTypes"/>
</file>